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ation</w:t>
      </w:r>
      <w:r>
        <w:t xml:space="preserve"> </w:t>
      </w:r>
      <w:r>
        <w:t xml:space="preserve">without</w:t>
      </w:r>
      <w:r>
        <w:t xml:space="preserve"> </w:t>
      </w:r>
      <w:r>
        <w:t xml:space="preserve">randomized</w:t>
      </w:r>
      <w:r>
        <w:t xml:space="preserve"> </w:t>
      </w:r>
      <w:r>
        <w:t xml:space="preserve">contro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-only_files/figure-docx/time-series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Two hypothetical outcomes from an interrupted time series desig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s-only_files/figure-docx/time-series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Two hypothetical outcomes for a for an interrupted time series design with phas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s-only_files/figure-docx/time-series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. Two hypothetical results from a withdrawal desig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s-only_files/figure-docx/time-series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. Hypothetical data in a waiting list control design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s-only_files/figure-docx/time-series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 Hypothetical outcome of a stepped wedge design</w:t>
      </w:r>
    </w:p>
    <w:p>
      <w:pPr>
        <w:pStyle w:val="BodyText"/>
      </w:pPr>
      <w:r>
        <w:drawing>
          <wp:inline>
            <wp:extent cx="5334000" cy="22639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regression-discontinuity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. Hypothetical data showing a relationship between a qualifying variable and a health outcom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ation without randomized controls</dc:title>
  <dc:creator/>
  <cp:keywords/>
  <dcterms:created xsi:type="dcterms:W3CDTF">2025-01-21T07:37:37Z</dcterms:created>
  <dcterms:modified xsi:type="dcterms:W3CDTF">2025-01-21T07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